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386ACEB1" w:rsidR="00192354" w:rsidRDefault="009B7B1A" w:rsidP="00192354">
      <w:r>
        <w:t xml:space="preserve">The </w:t>
      </w:r>
      <w:r w:rsidR="00D81AB6">
        <w:t>Town</w:t>
      </w:r>
      <w:r w:rsidR="00AA7575">
        <w:t xml:space="preserve"> of </w:t>
      </w:r>
      <w:r w:rsidR="000B1A9E">
        <w:t>Louise</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0B1A9E">
        <w:t>Louise</w:t>
      </w:r>
      <w:r w:rsidR="00192354">
        <w:t xml:space="preserve">; </w:t>
      </w:r>
      <w:r w:rsidR="00CF5355">
        <w:t xml:space="preserve">Post Office Box </w:t>
      </w:r>
      <w:r w:rsidR="002D571B">
        <w:t>224</w:t>
      </w:r>
      <w:r w:rsidR="00CF5355">
        <w:t>,</w:t>
      </w:r>
      <w:r w:rsidR="00AA7575">
        <w:t xml:space="preserve"> </w:t>
      </w:r>
      <w:r w:rsidR="002D571B">
        <w:t>1426 Main</w:t>
      </w:r>
      <w:r w:rsidR="0079512E">
        <w:t xml:space="preserve"> Street</w:t>
      </w:r>
      <w:r w:rsidR="004C62A9">
        <w:t>,</w:t>
      </w:r>
      <w:r w:rsidR="00CF5355">
        <w:t xml:space="preserve"> </w:t>
      </w:r>
      <w:r w:rsidR="000B1A9E">
        <w:t>Louise</w:t>
      </w:r>
      <w:r w:rsidR="00CF5355">
        <w:t xml:space="preserve">, MS </w:t>
      </w:r>
      <w:r w:rsidR="00797BF7">
        <w:t>3</w:t>
      </w:r>
      <w:r w:rsidR="002D571B">
        <w:t>9097</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039F3E55"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0B1A9E">
        <w:t>Louise</w:t>
      </w:r>
      <w:r>
        <w:t xml:space="preserve"> and approve all payment requests.</w:t>
      </w:r>
    </w:p>
    <w:p w14:paraId="0387F71B" w14:textId="21D38706" w:rsidR="00CF5355" w:rsidRDefault="00B90B1A" w:rsidP="00192354">
      <w:r>
        <w:t xml:space="preserve">The </w:t>
      </w:r>
      <w:r w:rsidR="00D81AB6">
        <w:t>Town</w:t>
      </w:r>
      <w:r w:rsidR="00AA7575">
        <w:t xml:space="preserve"> of </w:t>
      </w:r>
      <w:r w:rsidR="000B1A9E">
        <w:t>Louise</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0B1A9E">
        <w:t>Louise</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0B1A9E">
        <w:t>Louise</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6A8904CA"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0B1A9E">
        <w:t>Louise</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QUAeM6d0CwAAAA="/>
  </w:docVars>
  <w:rsids>
    <w:rsidRoot w:val="00192354"/>
    <w:rsid w:val="00007996"/>
    <w:rsid w:val="000116D9"/>
    <w:rsid w:val="00012044"/>
    <w:rsid w:val="00022788"/>
    <w:rsid w:val="000270C8"/>
    <w:rsid w:val="000722FB"/>
    <w:rsid w:val="00074FBE"/>
    <w:rsid w:val="00075291"/>
    <w:rsid w:val="00081A93"/>
    <w:rsid w:val="000841D8"/>
    <w:rsid w:val="00087D8A"/>
    <w:rsid w:val="000B1A9E"/>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1367"/>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D571B"/>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655A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1566"/>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3-23T15:52:00Z</cp:lastPrinted>
  <dcterms:created xsi:type="dcterms:W3CDTF">2023-03-29T16:57:00Z</dcterms:created>
  <dcterms:modified xsi:type="dcterms:W3CDTF">2023-03-29T16:57:00Z</dcterms:modified>
</cp:coreProperties>
</file>